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3FCEEB3E" w:rsidR="000C49FD" w:rsidRPr="00443A64" w:rsidRDefault="00443A64" w:rsidP="00E31880">
      <w:pPr>
        <w:jc w:val="center"/>
        <w:rPr>
          <w:b/>
          <w:bCs/>
          <w:sz w:val="32"/>
          <w:szCs w:val="32"/>
        </w:rPr>
      </w:pPr>
      <w:r w:rsidRPr="00443A64">
        <w:rPr>
          <w:b/>
          <w:bCs/>
          <w:sz w:val="32"/>
          <w:szCs w:val="32"/>
        </w:rPr>
        <w:t>(</w:t>
      </w:r>
      <w:r w:rsidR="00C2596B">
        <w:rPr>
          <w:b/>
          <w:bCs/>
          <w:sz w:val="32"/>
          <w:szCs w:val="32"/>
        </w:rPr>
        <w:t>Indian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6D0BDD1C"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C2596B">
        <w:rPr>
          <w:sz w:val="22"/>
          <w:szCs w:val="22"/>
        </w:rPr>
        <w:t>Indian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06B3B94" w:rsidR="00C543C7" w:rsidRDefault="00C2596B" w:rsidP="00E31880">
            <w:pPr>
              <w:rPr>
                <w:sz w:val="22"/>
                <w:szCs w:val="22"/>
              </w:rPr>
            </w:pPr>
            <w:r>
              <w:rPr>
                <w:sz w:val="22"/>
                <w:szCs w:val="22"/>
              </w:rPr>
              <w:t>India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C82A32" w14:textId="77777777" w:rsidR="004F2D7B" w:rsidRDefault="004F2D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EC6FC04" w:rsidR="004F70A3" w:rsidRPr="004F2D7B" w:rsidRDefault="004F70A3" w:rsidP="004F2D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D3687B" w14:textId="77777777" w:rsidR="004F2D7B" w:rsidRDefault="004F2D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9D92D" w14:textId="77777777" w:rsidR="004F2D7B" w:rsidRDefault="004F2D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D48EDE3" w:rsidR="004F70A3" w:rsidRPr="004F2D7B" w:rsidRDefault="004F70A3" w:rsidP="004F2D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2ECBCF" w14:textId="77777777" w:rsidR="004F2D7B" w:rsidRDefault="004F2D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945898">
    <w:abstractNumId w:val="3"/>
  </w:num>
  <w:num w:numId="2" w16cid:durableId="303463925">
    <w:abstractNumId w:val="2"/>
  </w:num>
  <w:num w:numId="3" w16cid:durableId="516389674">
    <w:abstractNumId w:val="0"/>
  </w:num>
  <w:num w:numId="4" w16cid:durableId="1832986038">
    <w:abstractNumId w:val="4"/>
  </w:num>
  <w:num w:numId="5" w16cid:durableId="16617386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2D7B"/>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62EFD"/>
    <w:rsid w:val="00A80EF7"/>
    <w:rsid w:val="00AD6FC0"/>
    <w:rsid w:val="00B32A3C"/>
    <w:rsid w:val="00B76185"/>
    <w:rsid w:val="00B810E5"/>
    <w:rsid w:val="00BB3165"/>
    <w:rsid w:val="00BB549D"/>
    <w:rsid w:val="00BC0F62"/>
    <w:rsid w:val="00C14BF7"/>
    <w:rsid w:val="00C2596B"/>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7</Words>
  <Characters>2778</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5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